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39E" w:rsidRPr="00D65619" w:rsidRDefault="0060739E" w:rsidP="00BC1F9E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ample cover letter </w:t>
      </w:r>
    </w:p>
    <w:p w:rsidR="0060739E" w:rsidRPr="00D65619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90456" w:rsidRPr="00D65619" w:rsidRDefault="0060739E" w:rsidP="00BC1F9E">
      <w:pPr>
        <w:spacing w:after="0" w:line="240" w:lineRule="auto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>[Your Name]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br/>
        <w:t>[</w:t>
      </w:r>
      <w:r w:rsidR="00F90456" w:rsidRPr="00D65619">
        <w:rPr>
          <w:rFonts w:ascii="Times New Roman" w:hAnsi="Times New Roman" w:cs="Times New Roman"/>
          <w:color w:val="000000"/>
          <w:sz w:val="24"/>
          <w:szCs w:val="24"/>
        </w:rPr>
        <w:t>Your Affiliation]</w:t>
      </w:r>
    </w:p>
    <w:p w:rsidR="0060739E" w:rsidRPr="00D65619" w:rsidRDefault="0060739E" w:rsidP="00BC1F9E">
      <w:pPr>
        <w:spacing w:after="0" w:line="240" w:lineRule="auto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>[Your Address]</w:t>
      </w:r>
    </w:p>
    <w:p w:rsidR="00F90456" w:rsidRDefault="00F90456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>Date:</w:t>
      </w:r>
    </w:p>
    <w:p w:rsidR="00BC1F9E" w:rsidRPr="00D65619" w:rsidRDefault="00BC1F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739E" w:rsidRDefault="0060739E" w:rsidP="00853BE2">
      <w:pPr>
        <w:pStyle w:val="NormalWeb"/>
        <w:shd w:val="clear" w:color="auto" w:fill="FFFFFF"/>
        <w:spacing w:before="0" w:beforeAutospacing="0" w:after="0" w:afterAutospacing="0"/>
        <w:rPr>
          <w:rStyle w:val="Strong"/>
        </w:rPr>
      </w:pPr>
      <w:r w:rsidRPr="00D65619">
        <w:rPr>
          <w:rStyle w:val="Strong"/>
        </w:rPr>
        <w:t xml:space="preserve">Article Type: </w:t>
      </w:r>
      <w:r w:rsidR="00F90456" w:rsidRPr="00D65619">
        <w:rPr>
          <w:rStyle w:val="Strong"/>
        </w:rPr>
        <w:t xml:space="preserve">Original/Review/Case </w:t>
      </w:r>
      <w:r w:rsidR="00D65619" w:rsidRPr="00D65619">
        <w:rPr>
          <w:rStyle w:val="Strong"/>
        </w:rPr>
        <w:t>Report</w:t>
      </w:r>
      <w:r w:rsidR="00853BE2">
        <w:rPr>
          <w:rStyle w:val="Strong"/>
        </w:rPr>
        <w:t xml:space="preserve">/KAP/Medical Education/Short </w:t>
      </w:r>
      <w:r w:rsidR="00D65619" w:rsidRPr="00D65619">
        <w:rPr>
          <w:rStyle w:val="Strong"/>
        </w:rPr>
        <w:t>Communication</w:t>
      </w:r>
      <w:bookmarkStart w:id="0" w:name="_GoBack"/>
      <w:bookmarkEnd w:id="0"/>
      <w:r w:rsidR="00F90456" w:rsidRPr="00D65619">
        <w:rPr>
          <w:rStyle w:val="Strong"/>
        </w:rPr>
        <w:t>/</w:t>
      </w:r>
      <w:r w:rsidR="00D65619" w:rsidRPr="00D65619">
        <w:rPr>
          <w:rStyle w:val="Strong"/>
        </w:rPr>
        <w:t>Other (Please specify)</w:t>
      </w:r>
    </w:p>
    <w:p w:rsidR="00D65619" w:rsidRPr="00D65619" w:rsidRDefault="00D65619" w:rsidP="00BC1F9E">
      <w:pPr>
        <w:pStyle w:val="NormalWeb"/>
        <w:shd w:val="clear" w:color="auto" w:fill="FFFFFF"/>
        <w:spacing w:before="0" w:beforeAutospacing="0" w:after="0" w:afterAutospacing="0"/>
        <w:jc w:val="both"/>
      </w:pPr>
    </w:p>
    <w:p w:rsidR="0060739E" w:rsidRDefault="0060739E" w:rsidP="00BC1F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</w:rPr>
      </w:pPr>
      <w:r w:rsidRPr="00D65619">
        <w:rPr>
          <w:rStyle w:val="Strong"/>
        </w:rPr>
        <w:t xml:space="preserve">Title: </w:t>
      </w:r>
    </w:p>
    <w:p w:rsidR="00D65619" w:rsidRPr="00D65619" w:rsidRDefault="00D65619" w:rsidP="00BC1F9E">
      <w:pPr>
        <w:pStyle w:val="NormalWeb"/>
        <w:shd w:val="clear" w:color="auto" w:fill="FFFFFF"/>
        <w:spacing w:before="0" w:beforeAutospacing="0" w:after="0" w:afterAutospacing="0"/>
        <w:jc w:val="both"/>
      </w:pP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Dear [Editor name], </w:t>
      </w:r>
    </w:p>
    <w:p w:rsidR="00D65619" w:rsidRPr="00D65619" w:rsidRDefault="00D65619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739E" w:rsidRDefault="0060739E" w:rsidP="00BC1F9E">
      <w:pPr>
        <w:pStyle w:val="NormalWeb"/>
        <w:shd w:val="clear" w:color="auto" w:fill="FFFFFF"/>
        <w:spacing w:before="0" w:beforeAutospacing="0" w:after="0" w:afterAutospacing="0"/>
        <w:jc w:val="both"/>
      </w:pPr>
      <w:r w:rsidRPr="00D65619">
        <w:t xml:space="preserve">Please find enclosed manuscript entitled, </w:t>
      </w:r>
      <w:r w:rsidR="00D65619" w:rsidRPr="00D65619">
        <w:t>“[</w:t>
      </w:r>
      <w:r w:rsidRPr="00D65619">
        <w:t>title of article]”</w:t>
      </w:r>
      <w:r w:rsidR="00D65619" w:rsidRPr="00D65619">
        <w:t xml:space="preserve"> </w:t>
      </w:r>
      <w:r w:rsidR="00F90456" w:rsidRPr="00D65619">
        <w:t xml:space="preserve">for </w:t>
      </w:r>
      <w:r w:rsidRPr="00D65619">
        <w:t>consider</w:t>
      </w:r>
      <w:r w:rsidR="00F90456" w:rsidRPr="00D65619">
        <w:t xml:space="preserve">ation by </w:t>
      </w:r>
      <w:r w:rsidRPr="00D65619">
        <w:rPr>
          <w:rStyle w:val="Emphasis"/>
        </w:rPr>
        <w:t>Pakistan</w:t>
      </w:r>
      <w:r w:rsidR="00D65619" w:rsidRPr="00D65619">
        <w:rPr>
          <w:rStyle w:val="Emphasis"/>
        </w:rPr>
        <w:t xml:space="preserve"> Journal of Medicine and Dentistry </w:t>
      </w:r>
      <w:r w:rsidR="00F90456" w:rsidRPr="00D65619">
        <w:t xml:space="preserve">as </w:t>
      </w:r>
      <w:r w:rsidR="002B50F1" w:rsidRPr="00D65619">
        <w:t>a</w:t>
      </w:r>
      <w:r w:rsidR="00F90456" w:rsidRPr="00D65619">
        <w:t xml:space="preserve"> ______</w:t>
      </w:r>
      <w:r w:rsidR="002B50F1" w:rsidRPr="00D65619">
        <w:t>_ [</w:t>
      </w:r>
      <w:r w:rsidR="00F90456" w:rsidRPr="00D65619">
        <w:t>article type].</w:t>
      </w:r>
    </w:p>
    <w:p w:rsidR="00D65619" w:rsidRPr="00D65619" w:rsidRDefault="00D65619" w:rsidP="00BC1F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Emphasis"/>
        </w:rPr>
      </w:pPr>
    </w:p>
    <w:p w:rsidR="0060739E" w:rsidRDefault="0060739E" w:rsidP="00BC1F9E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D65619">
        <w:rPr>
          <w:color w:val="000000"/>
        </w:rPr>
        <w:t>I/We confirm that this work has not been published elsewhere, nor is it currently under consideration for publication elsewhere.</w:t>
      </w:r>
    </w:p>
    <w:p w:rsidR="00D65619" w:rsidRPr="00D65619" w:rsidRDefault="00D65619" w:rsidP="00BC1F9E">
      <w:pPr>
        <w:pStyle w:val="NormalWeb"/>
        <w:shd w:val="clear" w:color="auto" w:fill="FFFFFF"/>
        <w:spacing w:before="0" w:beforeAutospacing="0" w:after="0" w:afterAutospacing="0"/>
        <w:jc w:val="both"/>
      </w:pPr>
    </w:p>
    <w:p w:rsidR="0060739E" w:rsidRPr="00D65619" w:rsidRDefault="0060739E" w:rsidP="00BC1F9E">
      <w:pPr>
        <w:pStyle w:val="Default"/>
        <w:rPr>
          <w:rFonts w:ascii="Times New Roman" w:hAnsi="Times New Roman" w:cs="Times New Roman"/>
        </w:rPr>
      </w:pPr>
      <w:r w:rsidRPr="00D65619">
        <w:rPr>
          <w:rFonts w:ascii="Times New Roman" w:hAnsi="Times New Roman" w:cs="Times New Roman"/>
        </w:rPr>
        <w:t xml:space="preserve">In this paper, I/we report on / review that _______. </w:t>
      </w:r>
    </w:p>
    <w:p w:rsidR="0060739E" w:rsidRPr="00D65619" w:rsidRDefault="0060739E" w:rsidP="00BC1F9E">
      <w:pPr>
        <w:pStyle w:val="Default"/>
        <w:rPr>
          <w:rFonts w:ascii="Times New Roman" w:hAnsi="Times New Roman" w:cs="Times New Roman"/>
        </w:rPr>
      </w:pPr>
      <w:r w:rsidRPr="00D65619">
        <w:rPr>
          <w:rFonts w:ascii="Times New Roman" w:hAnsi="Times New Roman" w:cs="Times New Roman"/>
        </w:rPr>
        <w:t xml:space="preserve">This manuscript is significant because __________.  </w:t>
      </w: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sz w:val="24"/>
          <w:szCs w:val="24"/>
        </w:rPr>
        <w:t>We believe that this manuscript is suitable for PJMD</w:t>
      </w:r>
      <w:r w:rsidR="00D65619" w:rsidRPr="00D65619">
        <w:rPr>
          <w:rFonts w:ascii="Times New Roman" w:hAnsi="Times New Roman" w:cs="Times New Roman"/>
          <w:sz w:val="24"/>
          <w:szCs w:val="24"/>
        </w:rPr>
        <w:t xml:space="preserve"> </w:t>
      </w:r>
      <w:r w:rsidRPr="00D65619">
        <w:rPr>
          <w:rFonts w:ascii="Times New Roman" w:hAnsi="Times New Roman" w:cs="Times New Roman"/>
          <w:sz w:val="24"/>
          <w:szCs w:val="24"/>
        </w:rPr>
        <w:t>because it___________</w:t>
      </w:r>
    </w:p>
    <w:p w:rsidR="00D65619" w:rsidRPr="00D65619" w:rsidRDefault="00D65619" w:rsidP="00BC1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[Please clarify in your own words </w:t>
      </w:r>
      <w:r w:rsidR="00D65619"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about 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>the significance and novelty of the work and the problem that is be</w:t>
      </w:r>
      <w:r w:rsidR="00D65619" w:rsidRPr="00D65619">
        <w:rPr>
          <w:rFonts w:ascii="Times New Roman" w:hAnsi="Times New Roman" w:cs="Times New Roman"/>
          <w:color w:val="000000"/>
          <w:sz w:val="24"/>
          <w:szCs w:val="24"/>
        </w:rPr>
        <w:t>ing addressed in the manuscript.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:rsidR="00D65619" w:rsidRPr="00D65619" w:rsidRDefault="00D65619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b/>
          <w:color w:val="000000"/>
          <w:sz w:val="24"/>
          <w:szCs w:val="24"/>
        </w:rPr>
        <w:t>Important Point to note: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 Do not simply insert your abstract into your cover letter! Briefly describe the </w:t>
      </w:r>
      <w:r w:rsidR="00F90456"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rationale and significance of the 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research you are reporting in your </w:t>
      </w:r>
      <w:r w:rsidR="00F90456" w:rsidRPr="00D65619">
        <w:rPr>
          <w:rFonts w:ascii="Times New Roman" w:hAnsi="Times New Roman" w:cs="Times New Roman"/>
          <w:color w:val="000000"/>
          <w:sz w:val="24"/>
          <w:szCs w:val="24"/>
        </w:rPr>
        <w:t>manuscript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 and why</w:t>
      </w:r>
      <w:r w:rsidR="0069061E"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 do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 you think the readership of the journal would </w:t>
      </w:r>
      <w:r w:rsidR="00F90456" w:rsidRPr="00D65619">
        <w:rPr>
          <w:rFonts w:ascii="Times New Roman" w:hAnsi="Times New Roman" w:cs="Times New Roman"/>
          <w:color w:val="000000"/>
          <w:sz w:val="24"/>
          <w:szCs w:val="24"/>
        </w:rPr>
        <w:t>publish</w:t>
      </w: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 it.]</w:t>
      </w:r>
    </w:p>
    <w:p w:rsidR="00D65619" w:rsidRPr="00D65619" w:rsidRDefault="00D65619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739E" w:rsidRDefault="00D65619" w:rsidP="00BC1F9E">
      <w:pPr>
        <w:pStyle w:val="Default"/>
        <w:rPr>
          <w:rFonts w:ascii="Times New Roman" w:hAnsi="Times New Roman" w:cs="Times New Roman"/>
        </w:rPr>
      </w:pPr>
      <w:r w:rsidRPr="00D65619">
        <w:rPr>
          <w:rFonts w:ascii="Times New Roman" w:eastAsiaTheme="minorHAnsi" w:hAnsi="Times New Roman" w:cs="Times New Roman"/>
          <w:lang w:val="en-US" w:eastAsia="en-US"/>
        </w:rPr>
        <w:t xml:space="preserve">Clearly mention that authors </w:t>
      </w:r>
      <w:r>
        <w:rPr>
          <w:rFonts w:ascii="Times New Roman" w:eastAsiaTheme="minorHAnsi" w:hAnsi="Times New Roman" w:cs="Times New Roman"/>
          <w:lang w:val="en-US" w:eastAsia="en-US"/>
        </w:rPr>
        <w:t>have</w:t>
      </w:r>
      <w:r w:rsidRPr="00D65619">
        <w:rPr>
          <w:rFonts w:ascii="Times New Roman" w:hAnsi="Times New Roman" w:cs="Times New Roman"/>
        </w:rPr>
        <w:t xml:space="preserve"> no conflict</w:t>
      </w:r>
      <w:r w:rsidR="0060739E" w:rsidRPr="00D65619">
        <w:rPr>
          <w:rFonts w:ascii="Times New Roman" w:hAnsi="Times New Roman" w:cs="Times New Roman"/>
        </w:rPr>
        <w:t xml:space="preserve"> of interest to disclose. </w:t>
      </w:r>
    </w:p>
    <w:p w:rsidR="00BC1F9E" w:rsidRPr="00D65619" w:rsidRDefault="00BC1F9E" w:rsidP="00BC1F9E">
      <w:pPr>
        <w:pStyle w:val="Default"/>
        <w:rPr>
          <w:rFonts w:ascii="Times New Roman" w:hAnsi="Times New Roman" w:cs="Times New Roman"/>
        </w:rPr>
      </w:pPr>
    </w:p>
    <w:p w:rsidR="00F90456" w:rsidRDefault="00F90456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sz w:val="24"/>
          <w:szCs w:val="24"/>
        </w:rPr>
        <w:t>As a corresponding author, I confirm that the manuscript has been read carefully and approved by all authors provided with a hope to get published in this journal.</w:t>
      </w:r>
    </w:p>
    <w:p w:rsidR="00D65619" w:rsidRPr="00D65619" w:rsidRDefault="00D65619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 xml:space="preserve">Thank you for your consideration of this manuscript. </w:t>
      </w:r>
    </w:p>
    <w:p w:rsidR="00D65619" w:rsidRPr="00D65619" w:rsidRDefault="00D65619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0739E" w:rsidRDefault="006073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>Sincerely,</w:t>
      </w:r>
    </w:p>
    <w:p w:rsidR="00BC1F9E" w:rsidRPr="00D65619" w:rsidRDefault="00BC1F9E" w:rsidP="00BC1F9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9061E" w:rsidRPr="00D65619" w:rsidRDefault="00F90456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sz w:val="24"/>
          <w:szCs w:val="24"/>
        </w:rPr>
        <w:t>Corresponding author</w:t>
      </w:r>
    </w:p>
    <w:p w:rsidR="0060739E" w:rsidRPr="00D65619" w:rsidRDefault="00F90456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color w:val="000000"/>
          <w:sz w:val="24"/>
          <w:szCs w:val="24"/>
        </w:rPr>
        <w:t>Name:</w:t>
      </w:r>
    </w:p>
    <w:p w:rsidR="00F90456" w:rsidRPr="00D65619" w:rsidRDefault="00F90456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sz w:val="24"/>
          <w:szCs w:val="24"/>
        </w:rPr>
        <w:t xml:space="preserve">Email: </w:t>
      </w:r>
    </w:p>
    <w:p w:rsidR="00362996" w:rsidRPr="00D65619" w:rsidRDefault="00F90456" w:rsidP="00BC1F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5619">
        <w:rPr>
          <w:rFonts w:ascii="Times New Roman" w:hAnsi="Times New Roman" w:cs="Times New Roman"/>
          <w:sz w:val="24"/>
          <w:szCs w:val="24"/>
        </w:rPr>
        <w:t xml:space="preserve">Contact: </w:t>
      </w:r>
    </w:p>
    <w:sectPr w:rsidR="00362996" w:rsidRPr="00D65619" w:rsidSect="00362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IwNDA0NDCzsDQxMLNU0lEKTi0uzszPAykwrAUATqOQFywAAAA="/>
  </w:docVars>
  <w:rsids>
    <w:rsidRoot w:val="00AB2E1D"/>
    <w:rsid w:val="00015A3F"/>
    <w:rsid w:val="00121153"/>
    <w:rsid w:val="001879FB"/>
    <w:rsid w:val="00292BB3"/>
    <w:rsid w:val="002B50F1"/>
    <w:rsid w:val="00362996"/>
    <w:rsid w:val="00375D57"/>
    <w:rsid w:val="004327B8"/>
    <w:rsid w:val="005206DF"/>
    <w:rsid w:val="005A5D63"/>
    <w:rsid w:val="0060739E"/>
    <w:rsid w:val="0069061E"/>
    <w:rsid w:val="00853BE2"/>
    <w:rsid w:val="008E2ECB"/>
    <w:rsid w:val="008F46C0"/>
    <w:rsid w:val="00995E49"/>
    <w:rsid w:val="00AB2E1D"/>
    <w:rsid w:val="00BC1F9E"/>
    <w:rsid w:val="00CA6EE3"/>
    <w:rsid w:val="00D65619"/>
    <w:rsid w:val="00D6671D"/>
    <w:rsid w:val="00F90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8A134"/>
  <w15:docId w15:val="{720F7853-5838-43CC-903A-082262C07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2E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2E1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9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2BB3"/>
    <w:rPr>
      <w:b/>
      <w:bCs/>
    </w:rPr>
  </w:style>
  <w:style w:type="character" w:styleId="Emphasis">
    <w:name w:val="Emphasis"/>
    <w:basedOn w:val="DefaultParagraphFont"/>
    <w:uiPriority w:val="20"/>
    <w:qFormat/>
    <w:rsid w:val="00292BB3"/>
    <w:rPr>
      <w:i/>
      <w:iCs/>
    </w:rPr>
  </w:style>
  <w:style w:type="paragraph" w:customStyle="1" w:styleId="Default">
    <w:name w:val="Default"/>
    <w:rsid w:val="0060739E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9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EDITOR</cp:lastModifiedBy>
  <cp:revision>9</cp:revision>
  <dcterms:created xsi:type="dcterms:W3CDTF">2021-07-29T05:10:00Z</dcterms:created>
  <dcterms:modified xsi:type="dcterms:W3CDTF">2021-07-29T06:21:00Z</dcterms:modified>
</cp:coreProperties>
</file>